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ace Bi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p.o.1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ine6677@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1602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n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0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st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6/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